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A8F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ourceSansPro-Bold" w:hAnsi="SourceSansPro-Bold" w:cs="SourceSansPro-Bold"/>
          <w:b/>
          <w:bCs/>
          <w:sz w:val="34"/>
          <w:szCs w:val="34"/>
        </w:rPr>
      </w:pPr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-266700</wp:posOffset>
            </wp:positionH>
            <wp:positionV relativeFrom="paragraph">
              <wp:posOffset>131445</wp:posOffset>
            </wp:positionV>
            <wp:extent cx="7105650" cy="5124450"/>
            <wp:effectExtent l="0" t="0" r="0" b="0"/>
            <wp:wrapTight wrapText="bothSides">
              <wp:wrapPolygon edited="0">
                <wp:start x="0" y="0"/>
                <wp:lineTo x="0" y="21520"/>
                <wp:lineTo x="21542" y="21520"/>
                <wp:lineTo x="2154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5650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7077075</wp:posOffset>
            </wp:positionH>
            <wp:positionV relativeFrom="paragraph">
              <wp:posOffset>407670</wp:posOffset>
            </wp:positionV>
            <wp:extent cx="2038350" cy="1412875"/>
            <wp:effectExtent l="95250" t="95250" r="95250" b="92075"/>
            <wp:wrapTight wrapText="bothSides">
              <wp:wrapPolygon edited="0">
                <wp:start x="-1009" y="-1456"/>
                <wp:lineTo x="-1009" y="22716"/>
                <wp:lineTo x="22407" y="22716"/>
                <wp:lineTo x="22407" y="-1456"/>
                <wp:lineTo x="-1009" y="-1456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41287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67793D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</w:p>
    <w:p w:rsidR="00234EB3" w:rsidRPr="00CC6208" w:rsidRDefault="00C02A8F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Cs/>
          <w:sz w:val="34"/>
          <w:szCs w:val="34"/>
        </w:rPr>
      </w:pPr>
      <w:r w:rsidRPr="00CC6208">
        <w:rPr>
          <w:rFonts w:ascii="SassoonPrimaryType" w:hAnsi="SassoonPrimaryType" w:cs="SourceSansPro-Bold"/>
          <w:bCs/>
          <w:sz w:val="34"/>
          <w:szCs w:val="34"/>
        </w:rPr>
        <w:t>Write a review of a TV programme you know. Don’t forget to explain what it is about and who the main characters are, as well as saying what you think of it.</w:t>
      </w:r>
    </w:p>
    <w:p w:rsidR="00C02A8F" w:rsidRDefault="00C02A8F" w:rsidP="00C02A8F">
      <w:pPr>
        <w:autoSpaceDE w:val="0"/>
        <w:autoSpaceDN w:val="0"/>
        <w:adjustRightInd w:val="0"/>
        <w:spacing w:after="0" w:line="240" w:lineRule="auto"/>
        <w:rPr>
          <w:rFonts w:ascii="SourceSansPro-Bold" w:hAnsi="SourceSansPro-Bold" w:cs="SourceSansPro-Bold"/>
          <w:b/>
          <w:bCs/>
          <w:sz w:val="34"/>
          <w:szCs w:val="34"/>
        </w:rPr>
      </w:pPr>
    </w:p>
    <w:p w:rsidR="00C02A8F" w:rsidRDefault="00C02A8F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</w:p>
    <w:p w:rsidR="00CC6208" w:rsidRDefault="00CC6208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</w:p>
    <w:p w:rsidR="00CC6208" w:rsidRDefault="00CC6208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</w:p>
    <w:p w:rsidR="00CC6208" w:rsidRDefault="00CC6208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</w:p>
    <w:p w:rsidR="00CC6208" w:rsidRDefault="00CC6208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</w:p>
    <w:p w:rsidR="00CC6208" w:rsidRPr="00C02A8F" w:rsidRDefault="0067793D" w:rsidP="00C02A8F">
      <w:pPr>
        <w:autoSpaceDE w:val="0"/>
        <w:autoSpaceDN w:val="0"/>
        <w:adjustRightInd w:val="0"/>
        <w:spacing w:after="0" w:line="240" w:lineRule="auto"/>
        <w:rPr>
          <w:rFonts w:ascii="SassoonPrimaryType" w:hAnsi="SassoonPrimaryType" w:cs="SourceSansPro-Bold"/>
          <w:b/>
          <w:bCs/>
          <w:sz w:val="34"/>
          <w:szCs w:val="34"/>
        </w:rPr>
      </w:pPr>
      <w:r>
        <w:rPr>
          <w:rFonts w:ascii="SassoonPrimaryType" w:hAnsi="SassoonPrimaryType" w:cs="SourceSansPro-Bold"/>
          <w:b/>
          <w:bCs/>
          <w:noProof/>
          <w:sz w:val="34"/>
          <w:szCs w:val="3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43180</wp:posOffset>
                </wp:positionH>
                <wp:positionV relativeFrom="paragraph">
                  <wp:posOffset>390525</wp:posOffset>
                </wp:positionV>
                <wp:extent cx="5962650" cy="9620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9620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2A8F" w:rsidRPr="0067793D" w:rsidRDefault="00C02A8F" w:rsidP="00C02A8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SassoonPrimaryType" w:hAnsi="SassoonPrimaryType" w:cs="KGHAPPYSolid"/>
                                <w:sz w:val="40"/>
                                <w:szCs w:val="44"/>
                              </w:rPr>
                            </w:pPr>
                            <w:r w:rsidRPr="00C02A8F">
                              <w:rPr>
                                <w:rFonts w:ascii="SassoonPrimaryType" w:hAnsi="SassoonPrimaryType" w:cs="KGHAPPYSolid"/>
                                <w:b/>
                                <w:sz w:val="40"/>
                                <w:szCs w:val="44"/>
                              </w:rPr>
                              <w:t>Word Bank</w:t>
                            </w:r>
                            <w:r w:rsidR="0067793D">
                              <w:rPr>
                                <w:rFonts w:ascii="SassoonPrimaryType" w:hAnsi="SassoonPrimaryType" w:cs="KGHAPPYSolid"/>
                                <w:sz w:val="40"/>
                                <w:szCs w:val="44"/>
                              </w:rPr>
                              <w:t xml:space="preserve">: </w:t>
                            </w:r>
                            <w:r w:rsidRPr="00C02A8F"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  <w:t>show    family       recommend      channel</w:t>
                            </w:r>
                            <w:r w:rsidR="0067793D"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  <w:t xml:space="preserve">    </w:t>
                            </w:r>
                            <w:r w:rsidRPr="00C02A8F"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  <w:t>favourite    exciting      actors         brilliant</w:t>
                            </w:r>
                          </w:p>
                          <w:p w:rsidR="00C02A8F" w:rsidRPr="00C02A8F" w:rsidRDefault="00C02A8F" w:rsidP="00C02A8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</w:pPr>
                            <w:proofErr w:type="gramStart"/>
                            <w:r w:rsidRPr="00C02A8F"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  <w:t>funny</w:t>
                            </w:r>
                            <w:proofErr w:type="gramEnd"/>
                            <w:r w:rsidRPr="00C02A8F">
                              <w:rPr>
                                <w:rFonts w:ascii="SassoonPrimaryType" w:hAnsi="SassoonPrimaryType" w:cs="KGHAPPYSolid"/>
                                <w:color w:val="0000FF"/>
                                <w:sz w:val="40"/>
                                <w:szCs w:val="44"/>
                              </w:rPr>
                              <w:t xml:space="preserve">    cartoon     characters        watch    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3.4pt;margin-top:30.75pt;width:469.5pt;height:7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" fillcolor="yellow" strokecolor="#70ad47 [3209]" strokeweight="1pt">
                <v:textbox>
                  <w:txbxContent>
                    <w:p w:rsidR="00C02A8F" w:rsidRPr="0067793D" w:rsidRDefault="00C02A8F" w:rsidP="00C02A8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SassoonPrimaryType" w:hAnsi="SassoonPrimaryType" w:cs="KGHAPPYSolid"/>
                          <w:sz w:val="40"/>
                          <w:szCs w:val="44"/>
                        </w:rPr>
                      </w:pPr>
                      <w:r w:rsidRPr="00C02A8F">
                        <w:rPr>
                          <w:rFonts w:ascii="SassoonPrimaryType" w:hAnsi="SassoonPrimaryType" w:cs="KGHAPPYSolid"/>
                          <w:b/>
                          <w:sz w:val="40"/>
                          <w:szCs w:val="44"/>
                        </w:rPr>
                        <w:t>Word Bank</w:t>
                      </w:r>
                      <w:r w:rsidR="0067793D">
                        <w:rPr>
                          <w:rFonts w:ascii="SassoonPrimaryType" w:hAnsi="SassoonPrimaryType" w:cs="KGHAPPYSolid"/>
                          <w:sz w:val="40"/>
                          <w:szCs w:val="44"/>
                        </w:rPr>
                        <w:t xml:space="preserve">: </w:t>
                      </w:r>
                      <w:r w:rsidRPr="00C02A8F"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  <w:t>show    family       recommend      channel</w:t>
                      </w:r>
                      <w:r w:rsidR="0067793D"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  <w:t xml:space="preserve">    </w:t>
                      </w:r>
                      <w:r w:rsidRPr="00C02A8F"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  <w:t>favourite    exciting      actors         brilliant</w:t>
                      </w:r>
                    </w:p>
                    <w:p w:rsidR="00C02A8F" w:rsidRPr="00C02A8F" w:rsidRDefault="00C02A8F" w:rsidP="00C02A8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</w:pPr>
                      <w:proofErr w:type="gramStart"/>
                      <w:r w:rsidRPr="00C02A8F"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  <w:t>funny</w:t>
                      </w:r>
                      <w:proofErr w:type="gramEnd"/>
                      <w:r w:rsidRPr="00C02A8F">
                        <w:rPr>
                          <w:rFonts w:ascii="SassoonPrimaryType" w:hAnsi="SassoonPrimaryType" w:cs="KGHAPPYSolid"/>
                          <w:color w:val="0000FF"/>
                          <w:sz w:val="40"/>
                          <w:szCs w:val="44"/>
                        </w:rPr>
                        <w:t xml:space="preserve">    cartoon     characters        watch     ac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CC6208" w:rsidRPr="00C02A8F" w:rsidSect="0067793D">
      <w:head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1930" w:rsidRDefault="00241930" w:rsidP="00C02A8F">
      <w:pPr>
        <w:spacing w:after="0" w:line="240" w:lineRule="auto"/>
      </w:pPr>
      <w:r>
        <w:separator/>
      </w:r>
    </w:p>
  </w:endnote>
  <w:endnote w:type="continuationSeparator" w:id="0">
    <w:p w:rsidR="00241930" w:rsidRDefault="00241930" w:rsidP="00C02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urceSansPro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ssoonPrimaryType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KGHAPPYSoli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1930" w:rsidRDefault="00241930" w:rsidP="00C02A8F">
      <w:pPr>
        <w:spacing w:after="0" w:line="240" w:lineRule="auto"/>
      </w:pPr>
      <w:r>
        <w:separator/>
      </w:r>
    </w:p>
  </w:footnote>
  <w:footnote w:type="continuationSeparator" w:id="0">
    <w:p w:rsidR="00241930" w:rsidRDefault="00241930" w:rsidP="00C02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2A8F" w:rsidRPr="00CC6208" w:rsidRDefault="00CC6208">
    <w:pPr>
      <w:pStyle w:val="Header"/>
      <w:rPr>
        <w:rFonts w:ascii="SassoonPrimaryType" w:hAnsi="SassoonPrimaryType"/>
        <w:b/>
        <w:sz w:val="18"/>
      </w:rPr>
    </w:pPr>
    <w:r w:rsidRPr="00CC6208">
      <w:rPr>
        <w:rFonts w:ascii="SassoonPrimaryType" w:hAnsi="SassoonPrimaryType" w:cs="KGHAPPYSolid"/>
        <w:b/>
        <w:noProof/>
        <w:sz w:val="44"/>
        <w:szCs w:val="50"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259080</wp:posOffset>
          </wp:positionV>
          <wp:extent cx="1085850" cy="628650"/>
          <wp:effectExtent l="95250" t="95250" r="95250" b="95250"/>
          <wp:wrapTight wrapText="bothSides">
            <wp:wrapPolygon edited="0">
              <wp:start x="-1895" y="-3273"/>
              <wp:lineTo x="-1895" y="24218"/>
              <wp:lineTo x="23116" y="24218"/>
              <wp:lineTo x="23116" y="-3273"/>
              <wp:lineTo x="-1895" y="-3273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628650"/>
                  </a:xfrm>
                  <a:prstGeom prst="rect">
                    <a:avLst/>
                  </a:prstGeom>
                  <a:ln w="88900" cap="sq" cmpd="thickThin">
                    <a:solidFill>
                      <a:srgbClr val="000000"/>
                    </a:solidFill>
                    <a:prstDash val="solid"/>
                    <a:miter lim="800000"/>
                  </a:ln>
                  <a:effectLst>
                    <a:innerShdw blurRad="76200">
                      <a:srgbClr val="000000"/>
                    </a:inn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2A8F" w:rsidRPr="00CC6208">
      <w:rPr>
        <w:rFonts w:ascii="SassoonPrimaryType" w:hAnsi="SassoonPrimaryType" w:cs="KGHAPPYSolid"/>
        <w:b/>
        <w:sz w:val="44"/>
        <w:szCs w:val="50"/>
      </w:rPr>
      <w:t>Task: TV Programme review</w:t>
    </w:r>
    <w:r w:rsidRPr="00CC6208">
      <w:rPr>
        <w:rFonts w:ascii="SassoonPrimaryType" w:hAnsi="SassoonPrimaryType" w:cs="KGHAPPYSolid"/>
        <w:b/>
        <w:sz w:val="44"/>
        <w:szCs w:val="50"/>
      </w:rPr>
      <w:t xml:space="preserve"> </w:t>
    </w:r>
  </w:p>
  <w:p w:rsidR="00C02A8F" w:rsidRDefault="00C02A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bQ0MDU0MjY2tzBW0lEKTi0uzszPAykwrAUArjUp4SwAAAA="/>
  </w:docVars>
  <w:rsids>
    <w:rsidRoot w:val="00C02A8F"/>
    <w:rsid w:val="00241930"/>
    <w:rsid w:val="003C0AD8"/>
    <w:rsid w:val="00604199"/>
    <w:rsid w:val="0067793D"/>
    <w:rsid w:val="006A2CDB"/>
    <w:rsid w:val="00C02A8F"/>
    <w:rsid w:val="00CC6208"/>
    <w:rsid w:val="00EB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A9A71D8-3865-4913-9E68-A89B97F7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2A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A8F"/>
  </w:style>
  <w:style w:type="paragraph" w:styleId="Footer">
    <w:name w:val="footer"/>
    <w:basedOn w:val="Normal"/>
    <w:link w:val="FooterChar"/>
    <w:uiPriority w:val="99"/>
    <w:unhideWhenUsed/>
    <w:rsid w:val="00C02A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A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rij@yahoo.com</dc:creator>
  <cp:keywords/>
  <dc:description/>
  <cp:lastModifiedBy>balrij@yahoo.com</cp:lastModifiedBy>
  <cp:revision>2</cp:revision>
  <cp:lastPrinted>2020-05-11T12:39:00Z</cp:lastPrinted>
  <dcterms:created xsi:type="dcterms:W3CDTF">2020-05-20T12:05:00Z</dcterms:created>
  <dcterms:modified xsi:type="dcterms:W3CDTF">2020-05-20T12:05:00Z</dcterms:modified>
</cp:coreProperties>
</file>